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Default="00887B2C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09DE37D3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>Friday, October 28, 2022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Default="003266BE" w:rsidP="00E67B28"/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0A03D27C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5454E2">
        <w:rPr>
          <w:bCs/>
        </w:rPr>
        <w:t>N. McDonald</w:t>
      </w:r>
      <w:r w:rsidR="00C87D72">
        <w:rPr>
          <w:bCs/>
        </w:rPr>
        <w:t xml:space="preserve">,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B551F82" w14:textId="65851B0F" w:rsidR="00E552F9" w:rsidRPr="008662E7" w:rsidRDefault="00E67B28" w:rsidP="008662E7">
      <w:pPr>
        <w:ind w:left="360" w:hanging="360"/>
      </w:pPr>
      <w:r w:rsidRPr="00263494">
        <w:tab/>
      </w:r>
      <w:r w:rsidR="005F737F" w:rsidRPr="005F737F">
        <w:rPr>
          <w:b/>
          <w:bCs/>
        </w:rPr>
        <w:t>a)</w:t>
      </w:r>
      <w:r w:rsidR="005F737F">
        <w:tab/>
      </w:r>
      <w:r w:rsidR="006127B0">
        <w:rPr>
          <w:b/>
          <w:bCs/>
        </w:rPr>
        <w:t xml:space="preserve">September 30, </w:t>
      </w:r>
      <w:proofErr w:type="gramStart"/>
      <w:r w:rsidR="006127B0">
        <w:rPr>
          <w:b/>
          <w:bCs/>
        </w:rPr>
        <w:t>2022</w:t>
      </w:r>
      <w:proofErr w:type="gramEnd"/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R</w:t>
      </w:r>
      <w:r w:rsidR="00074F7F" w:rsidRPr="005F737F">
        <w:rPr>
          <w:b/>
          <w:bCs/>
        </w:rPr>
        <w:t xml:space="preserve">egular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00427">
        <w:t>N. McDonald, President</w:t>
      </w:r>
      <w:r w:rsidR="008948DD" w:rsidRPr="005F737F">
        <w:rPr>
          <w:b/>
          <w:bCs/>
        </w:rPr>
        <w:t xml:space="preserve"> </w:t>
      </w:r>
    </w:p>
    <w:p w14:paraId="72C282C7" w14:textId="773AF1A4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5A35C7DF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2A19D0">
        <w:rPr>
          <w:bCs/>
        </w:rPr>
        <w:t>G. Harrison, Treasurer</w:t>
      </w:r>
    </w:p>
    <w:p w14:paraId="05CBCA10" w14:textId="76F8D803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6127B0">
        <w:rPr>
          <w:b/>
        </w:rPr>
        <w:t>September 2022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62769952" w14:textId="52B1EC9C" w:rsidR="00077F28" w:rsidRDefault="000C52D5" w:rsidP="006127B0">
      <w:pPr>
        <w:rPr>
          <w:b/>
        </w:rPr>
      </w:pPr>
      <w:r>
        <w:rPr>
          <w:b/>
        </w:rPr>
        <w:t xml:space="preserve">      </w:t>
      </w:r>
      <w:r w:rsidR="00822AEF">
        <w:rPr>
          <w:b/>
        </w:rPr>
        <w:t>a</w:t>
      </w:r>
      <w:r w:rsidRPr="008D4C8B">
        <w:rPr>
          <w:bCs/>
        </w:rPr>
        <w:t xml:space="preserve">)  </w:t>
      </w:r>
      <w:r w:rsidR="008D4C8B" w:rsidRPr="008D4C8B">
        <w:rPr>
          <w:b/>
        </w:rPr>
        <w:t xml:space="preserve"> Discuss consider and</w:t>
      </w:r>
      <w:r w:rsidR="006127B0">
        <w:rPr>
          <w:b/>
        </w:rPr>
        <w:t>/</w:t>
      </w:r>
      <w:r w:rsidR="008D4C8B" w:rsidRPr="008D4C8B">
        <w:rPr>
          <w:b/>
        </w:rPr>
        <w:t>or</w:t>
      </w:r>
      <w:r w:rsidR="006127B0">
        <w:rPr>
          <w:b/>
        </w:rPr>
        <w:t xml:space="preserve"> approve</w:t>
      </w:r>
      <w:r w:rsidR="008D4C8B" w:rsidRPr="008D4C8B">
        <w:rPr>
          <w:b/>
        </w:rPr>
        <w:t xml:space="preserve"> </w:t>
      </w:r>
      <w:proofErr w:type="spellStart"/>
      <w:r w:rsidR="006127B0">
        <w:rPr>
          <w:b/>
        </w:rPr>
        <w:t>JOBSeQ</w:t>
      </w:r>
      <w:proofErr w:type="spellEnd"/>
      <w:r w:rsidR="006127B0">
        <w:rPr>
          <w:b/>
        </w:rPr>
        <w:t xml:space="preserve"> subscription renewal</w:t>
      </w:r>
      <w:r w:rsidR="006127B0">
        <w:rPr>
          <w:b/>
        </w:rPr>
        <w:tab/>
      </w:r>
      <w:r w:rsidR="006127B0" w:rsidRPr="006127B0">
        <w:rPr>
          <w:bCs/>
        </w:rPr>
        <w:t>N. McDonald, President</w:t>
      </w:r>
    </w:p>
    <w:p w14:paraId="61EA4F76" w14:textId="17DF451A" w:rsidR="006127B0" w:rsidRPr="003E41A6" w:rsidRDefault="00077F28" w:rsidP="003E41A6">
      <w:pPr>
        <w:rPr>
          <w:bCs/>
        </w:rPr>
      </w:pPr>
      <w:r>
        <w:rPr>
          <w:b/>
        </w:rPr>
        <w:t xml:space="preserve">   </w:t>
      </w:r>
      <w:r w:rsidR="0039517F">
        <w:rPr>
          <w:bCs/>
        </w:rPr>
        <w:t xml:space="preserve"> </w:t>
      </w:r>
    </w:p>
    <w:p w14:paraId="05129C4A" w14:textId="0186F3F7" w:rsidR="006D6D03" w:rsidRPr="006127B0" w:rsidRDefault="00A60927" w:rsidP="006D6D03">
      <w:pPr>
        <w:rPr>
          <w:bCs/>
        </w:rPr>
      </w:pPr>
      <w:r w:rsidRPr="006127B0">
        <w:rPr>
          <w:b/>
        </w:rPr>
        <w:t>5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6CD6BCB7" w14:textId="7C6D204A" w:rsidR="006D6D03" w:rsidRPr="00F17051" w:rsidRDefault="006D6D03" w:rsidP="007C3A28">
      <w:pPr>
        <w:ind w:firstLine="360"/>
        <w:rPr>
          <w:bCs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CC2932">
        <w:rPr>
          <w:bCs/>
        </w:rPr>
        <w:t>J</w:t>
      </w:r>
      <w:r>
        <w:rPr>
          <w:bCs/>
        </w:rPr>
        <w:t xml:space="preserve">. </w:t>
      </w:r>
      <w:r w:rsidR="00CC2932">
        <w:rPr>
          <w:bCs/>
        </w:rPr>
        <w:t>Russell</w:t>
      </w:r>
      <w:r>
        <w:rPr>
          <w:b/>
        </w:rPr>
        <w:tab/>
      </w:r>
      <w:r>
        <w:rPr>
          <w:b/>
        </w:rPr>
        <w:tab/>
      </w:r>
    </w:p>
    <w:p w14:paraId="27E499E5" w14:textId="076EC13F" w:rsidR="00D04EFF" w:rsidRPr="00263494" w:rsidRDefault="00A25CAD" w:rsidP="00D04EFF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28AA92F" w14:textId="3F230CFB" w:rsidR="00A60927" w:rsidRPr="00A60927" w:rsidRDefault="00A60927" w:rsidP="006127B0">
      <w:pPr>
        <w:ind w:left="360" w:hanging="360"/>
      </w:pPr>
      <w:r>
        <w:rPr>
          <w:b/>
        </w:rPr>
        <w:t>6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B67407">
        <w:t>N. McDonald</w:t>
      </w:r>
      <w:r w:rsidR="00D7714B" w:rsidRPr="00263494">
        <w:t xml:space="preserve"> &amp; All</w:t>
      </w:r>
    </w:p>
    <w:p w14:paraId="04067235" w14:textId="77777777" w:rsidR="00D7714B" w:rsidRDefault="00D7714B" w:rsidP="00F51404">
      <w:pPr>
        <w:ind w:left="360" w:hanging="360"/>
        <w:rPr>
          <w:b/>
        </w:rPr>
      </w:pPr>
    </w:p>
    <w:p w14:paraId="0CA8D9D6" w14:textId="5F9008CF" w:rsidR="00D04EFF" w:rsidRPr="00DB4A26" w:rsidRDefault="006127B0" w:rsidP="008556AF">
      <w:pPr>
        <w:ind w:left="360" w:hanging="360"/>
        <w:rPr>
          <w:bCs/>
        </w:rPr>
      </w:pPr>
      <w:r>
        <w:rPr>
          <w:b/>
        </w:rPr>
        <w:t>7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3BD3D80A" w14:textId="0C3D2434" w:rsidR="00656324" w:rsidRPr="00B0677D" w:rsidRDefault="00D04EFF" w:rsidP="003A0041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656324">
        <w:rPr>
          <w:b/>
        </w:rPr>
        <w:t xml:space="preserve">Friday, </w:t>
      </w:r>
      <w:r w:rsidR="006127B0">
        <w:rPr>
          <w:b/>
        </w:rPr>
        <w:t>November 18</w:t>
      </w:r>
      <w:r w:rsidR="00292E57">
        <w:rPr>
          <w:b/>
        </w:rPr>
        <w:t xml:space="preserve">, </w:t>
      </w:r>
      <w:proofErr w:type="gramStart"/>
      <w:r w:rsidR="00292E57">
        <w:rPr>
          <w:b/>
        </w:rPr>
        <w:t>2022</w:t>
      </w:r>
      <w:proofErr w:type="gramEnd"/>
      <w:r w:rsidR="00656324">
        <w:rPr>
          <w:b/>
        </w:rPr>
        <w:t xml:space="preserve"> at 8:30 a.m. </w:t>
      </w:r>
      <w:bookmarkEnd w:id="1"/>
      <w:r w:rsidR="00FF046B">
        <w:rPr>
          <w:b/>
        </w:rPr>
        <w:tab/>
      </w:r>
      <w:r w:rsidR="00FF046B">
        <w:rPr>
          <w:b/>
        </w:rPr>
        <w:tab/>
      </w:r>
      <w:r w:rsidR="00FF046B">
        <w:rPr>
          <w:b/>
        </w:rPr>
        <w:tab/>
      </w:r>
      <w:r w:rsidR="00B0677D">
        <w:rPr>
          <w:bCs/>
        </w:rPr>
        <w:t>N. McDonald</w:t>
      </w:r>
    </w:p>
    <w:p w14:paraId="6913135A" w14:textId="77777777" w:rsidR="00DB4A26" w:rsidRDefault="00DB4A26" w:rsidP="00656324">
      <w:pPr>
        <w:ind w:firstLine="360"/>
        <w:rPr>
          <w:b/>
        </w:rPr>
      </w:pPr>
    </w:p>
    <w:p w14:paraId="63308513" w14:textId="700C392E" w:rsidR="000C08E7" w:rsidRDefault="006127B0" w:rsidP="000C08E7">
      <w:pPr>
        <w:ind w:left="360" w:hanging="360"/>
      </w:pPr>
      <w:r>
        <w:rPr>
          <w:b/>
        </w:rPr>
        <w:t>8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B67407">
        <w:t>N. McDonald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85D6A" w14:textId="77777777" w:rsidR="00675C14" w:rsidRDefault="00675C14" w:rsidP="00744308">
      <w:r>
        <w:separator/>
      </w:r>
    </w:p>
  </w:endnote>
  <w:endnote w:type="continuationSeparator" w:id="0">
    <w:p w14:paraId="77B440F6" w14:textId="77777777" w:rsidR="00675C14" w:rsidRDefault="00675C14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4EA5D" w14:textId="77777777" w:rsidR="00675C14" w:rsidRDefault="00675C14" w:rsidP="00744308">
      <w:r>
        <w:separator/>
      </w:r>
    </w:p>
  </w:footnote>
  <w:footnote w:type="continuationSeparator" w:id="0">
    <w:p w14:paraId="035DB01A" w14:textId="77777777" w:rsidR="00675C14" w:rsidRDefault="00675C14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37A0"/>
    <w:rsid w:val="000975C9"/>
    <w:rsid w:val="000A270F"/>
    <w:rsid w:val="000A3987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10A46"/>
    <w:rsid w:val="00124129"/>
    <w:rsid w:val="00125E22"/>
    <w:rsid w:val="00127F9F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B171B"/>
    <w:rsid w:val="002B2830"/>
    <w:rsid w:val="002B6E1C"/>
    <w:rsid w:val="002C00E5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C5D06"/>
    <w:rsid w:val="004D0121"/>
    <w:rsid w:val="004D05E1"/>
    <w:rsid w:val="004D0688"/>
    <w:rsid w:val="004D1333"/>
    <w:rsid w:val="004D4DD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B77EE"/>
    <w:rsid w:val="005C0D0F"/>
    <w:rsid w:val="005C18E3"/>
    <w:rsid w:val="005C2F41"/>
    <w:rsid w:val="005E42FB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6324"/>
    <w:rsid w:val="006631D2"/>
    <w:rsid w:val="00666E31"/>
    <w:rsid w:val="00674CBA"/>
    <w:rsid w:val="00675C14"/>
    <w:rsid w:val="00680CCB"/>
    <w:rsid w:val="006912F9"/>
    <w:rsid w:val="00693031"/>
    <w:rsid w:val="00695F9C"/>
    <w:rsid w:val="006A0088"/>
    <w:rsid w:val="006A765F"/>
    <w:rsid w:val="006B755A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6E4C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14C66"/>
    <w:rsid w:val="00925173"/>
    <w:rsid w:val="0093540E"/>
    <w:rsid w:val="00936779"/>
    <w:rsid w:val="00951A39"/>
    <w:rsid w:val="00951AF0"/>
    <w:rsid w:val="00957342"/>
    <w:rsid w:val="009951C4"/>
    <w:rsid w:val="009A46C5"/>
    <w:rsid w:val="009A48F0"/>
    <w:rsid w:val="009B005C"/>
    <w:rsid w:val="009B05B8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67407"/>
    <w:rsid w:val="00B75C88"/>
    <w:rsid w:val="00B86B70"/>
    <w:rsid w:val="00B96A1F"/>
    <w:rsid w:val="00BA1C59"/>
    <w:rsid w:val="00BA5767"/>
    <w:rsid w:val="00BA682C"/>
    <w:rsid w:val="00BB71B6"/>
    <w:rsid w:val="00BC5FBD"/>
    <w:rsid w:val="00BC6065"/>
    <w:rsid w:val="00BD202F"/>
    <w:rsid w:val="00BD295D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C93"/>
    <w:rsid w:val="00CC2932"/>
    <w:rsid w:val="00CC3152"/>
    <w:rsid w:val="00CC443A"/>
    <w:rsid w:val="00CD0017"/>
    <w:rsid w:val="00CE24D5"/>
    <w:rsid w:val="00CE72AA"/>
    <w:rsid w:val="00D0419D"/>
    <w:rsid w:val="00D04EFF"/>
    <w:rsid w:val="00D07361"/>
    <w:rsid w:val="00D1134A"/>
    <w:rsid w:val="00D15C3E"/>
    <w:rsid w:val="00D33E1C"/>
    <w:rsid w:val="00D371E8"/>
    <w:rsid w:val="00D41E1D"/>
    <w:rsid w:val="00D423DD"/>
    <w:rsid w:val="00D50C20"/>
    <w:rsid w:val="00D5717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2</cp:revision>
  <cp:lastPrinted>2022-10-24T14:13:00Z</cp:lastPrinted>
  <dcterms:created xsi:type="dcterms:W3CDTF">2022-10-24T20:31:00Z</dcterms:created>
  <dcterms:modified xsi:type="dcterms:W3CDTF">2022-10-24T20:31:00Z</dcterms:modified>
</cp:coreProperties>
</file>